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5052F" w:rsidRDefault="00C5052F" w:rsidP="00C5052F">
      <w:pPr>
        <w:rPr>
          <w:b/>
          <w:sz w:val="28"/>
          <w:szCs w:val="28"/>
        </w:rPr>
      </w:pPr>
    </w:p>
    <w:p w:rsidR="00C5052F" w:rsidRPr="008457D8" w:rsidRDefault="00C5052F" w:rsidP="00C5052F">
      <w:pPr>
        <w:rPr>
          <w:b/>
          <w:sz w:val="20"/>
          <w:szCs w:val="20"/>
        </w:rPr>
      </w:pPr>
      <w:r w:rsidRPr="008457D8">
        <w:rPr>
          <w:b/>
          <w:sz w:val="20"/>
          <w:szCs w:val="20"/>
        </w:rPr>
        <w:t>The following is a guide to help you write your own press release.  Personalize it how you want.  Here are a few tips about sending a press release:</w:t>
      </w:r>
    </w:p>
    <w:p w:rsidR="00C5052F" w:rsidRPr="008457D8" w:rsidRDefault="00C5052F" w:rsidP="00C5052F">
      <w:pPr>
        <w:pStyle w:val="NoSpacing"/>
        <w:numPr>
          <w:ilvl w:val="0"/>
          <w:numId w:val="1"/>
        </w:numPr>
        <w:rPr>
          <w:sz w:val="20"/>
          <w:szCs w:val="20"/>
        </w:rPr>
      </w:pPr>
      <w:r w:rsidRPr="008457D8">
        <w:rPr>
          <w:sz w:val="20"/>
          <w:szCs w:val="20"/>
        </w:rPr>
        <w:t>Email is preferred.  Copy the text into the body of the email (not an attachment) and make the subject something like:  Local teens represent ……at ……</w:t>
      </w:r>
    </w:p>
    <w:p w:rsidR="00C5052F" w:rsidRPr="008457D8" w:rsidRDefault="00C5052F" w:rsidP="00C5052F">
      <w:pPr>
        <w:pStyle w:val="NoSpacing"/>
        <w:numPr>
          <w:ilvl w:val="0"/>
          <w:numId w:val="1"/>
        </w:numPr>
        <w:rPr>
          <w:sz w:val="20"/>
          <w:szCs w:val="20"/>
        </w:rPr>
      </w:pPr>
      <w:r w:rsidRPr="008457D8">
        <w:rPr>
          <w:sz w:val="20"/>
          <w:szCs w:val="20"/>
        </w:rPr>
        <w:t>If you fax the press release, do not use a cover letter.  All of your contact information will be on the press release.</w:t>
      </w:r>
    </w:p>
    <w:p w:rsidR="00C5052F" w:rsidRPr="008457D8" w:rsidRDefault="00C5052F" w:rsidP="00C5052F">
      <w:pPr>
        <w:pStyle w:val="NoSpacing"/>
        <w:numPr>
          <w:ilvl w:val="0"/>
          <w:numId w:val="1"/>
        </w:numPr>
        <w:rPr>
          <w:sz w:val="20"/>
          <w:szCs w:val="20"/>
        </w:rPr>
      </w:pPr>
      <w:r w:rsidRPr="008457D8">
        <w:rPr>
          <w:sz w:val="20"/>
          <w:szCs w:val="20"/>
        </w:rPr>
        <w:t xml:space="preserve">You can attach a picture (jpeg is best).  If you attach a picture, add information at the bottom of the press release to say that photo is attached.  Then add </w:t>
      </w:r>
      <w:r w:rsidRPr="008457D8">
        <w:rPr>
          <w:sz w:val="20"/>
          <w:szCs w:val="20"/>
          <w:highlight w:val="lightGray"/>
        </w:rPr>
        <w:t>School Name</w:t>
      </w:r>
      <w:r w:rsidRPr="008457D8">
        <w:rPr>
          <w:sz w:val="20"/>
          <w:szCs w:val="20"/>
        </w:rPr>
        <w:t xml:space="preserve"> students left to right (specify top row, etc.) </w:t>
      </w:r>
    </w:p>
    <w:p w:rsidR="00C5052F" w:rsidRPr="008457D8" w:rsidRDefault="00C5052F" w:rsidP="00C5052F">
      <w:pPr>
        <w:pStyle w:val="NoSpacing"/>
        <w:numPr>
          <w:ilvl w:val="0"/>
          <w:numId w:val="1"/>
        </w:numPr>
        <w:rPr>
          <w:sz w:val="20"/>
          <w:szCs w:val="20"/>
        </w:rPr>
      </w:pPr>
      <w:r w:rsidRPr="008457D8">
        <w:rPr>
          <w:sz w:val="20"/>
          <w:szCs w:val="20"/>
        </w:rPr>
        <w:t xml:space="preserve">You may want to send this to your local paper as well as to your school/district media relations person.  </w:t>
      </w:r>
    </w:p>
    <w:p w:rsidR="00C5052F" w:rsidRDefault="00C5052F" w:rsidP="00C5052F">
      <w:pPr>
        <w:rPr>
          <w:b/>
          <w:sz w:val="28"/>
          <w:szCs w:val="28"/>
        </w:rPr>
      </w:pPr>
    </w:p>
    <w:p w:rsidR="00C5052F" w:rsidRDefault="00C5052F" w:rsidP="00C5052F">
      <w:r w:rsidRPr="00031BDC">
        <w:rPr>
          <w:b/>
          <w:sz w:val="28"/>
          <w:szCs w:val="28"/>
        </w:rPr>
        <w:t>For Immediate Release:</w:t>
      </w:r>
      <w:r>
        <w:t xml:space="preserve">  </w:t>
      </w:r>
      <w:r w:rsidRPr="00031BDC">
        <w:rPr>
          <w:highlight w:val="lightGray"/>
        </w:rPr>
        <w:t>Date</w:t>
      </w:r>
      <w:r>
        <w:tab/>
      </w:r>
      <w:r>
        <w:tab/>
      </w:r>
      <w:r>
        <w:tab/>
      </w:r>
      <w:r>
        <w:tab/>
      </w:r>
    </w:p>
    <w:p w:rsidR="00C5052F" w:rsidRPr="008457D8" w:rsidRDefault="00C5052F" w:rsidP="00C5052F">
      <w:pPr>
        <w:pStyle w:val="NoSpacing"/>
        <w:ind w:left="2880" w:firstLine="720"/>
      </w:pPr>
      <w:r w:rsidRPr="00031BDC">
        <w:t>Media Contacts:</w:t>
      </w:r>
    </w:p>
    <w:p w:rsidR="00C5052F" w:rsidRDefault="00C5052F" w:rsidP="00C5052F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 w:rsidR="00691AF7">
        <w:t>Patty Wangler</w:t>
      </w:r>
      <w:r>
        <w:t>, Texas Association of Student Councils</w:t>
      </w:r>
    </w:p>
    <w:p w:rsidR="00C5052F" w:rsidRDefault="00C5052F" w:rsidP="00C5052F">
      <w:pPr>
        <w:pStyle w:val="NoSpacing"/>
      </w:pPr>
      <w:r>
        <w:tab/>
      </w:r>
      <w:r>
        <w:tab/>
      </w:r>
      <w:r>
        <w:tab/>
      </w:r>
      <w:r>
        <w:tab/>
      </w:r>
      <w:r>
        <w:tab/>
        <w:t xml:space="preserve">512-443-2100 ext. 233   </w:t>
      </w:r>
      <w:hyperlink r:id="rId5" w:history="1">
        <w:r w:rsidR="00691AF7" w:rsidRPr="00002E53">
          <w:rPr>
            <w:rStyle w:val="Hyperlink"/>
          </w:rPr>
          <w:t>patty@tassp.org</w:t>
        </w:r>
      </w:hyperlink>
    </w:p>
    <w:p w:rsidR="00C5052F" w:rsidRPr="008457D8" w:rsidRDefault="00C5052F" w:rsidP="00C5052F">
      <w:pPr>
        <w:pStyle w:val="NoSpacing"/>
      </w:pPr>
    </w:p>
    <w:p w:rsidR="00C5052F" w:rsidRPr="00031BDC" w:rsidRDefault="00C5052F" w:rsidP="00C5052F">
      <w:pPr>
        <w:pStyle w:val="NoSpacing"/>
        <w:rPr>
          <w:highlight w:val="lightGray"/>
        </w:rPr>
      </w:pPr>
      <w:r>
        <w:tab/>
      </w:r>
      <w:r>
        <w:tab/>
      </w:r>
      <w:r>
        <w:tab/>
      </w:r>
      <w:r>
        <w:tab/>
      </w:r>
      <w:r>
        <w:tab/>
      </w:r>
      <w:r w:rsidRPr="00031BDC">
        <w:rPr>
          <w:highlight w:val="lightGray"/>
        </w:rPr>
        <w:t xml:space="preserve">Parent, Teen, or </w:t>
      </w:r>
      <w:r>
        <w:rPr>
          <w:highlight w:val="lightGray"/>
        </w:rPr>
        <w:t>Advisor</w:t>
      </w:r>
      <w:r w:rsidRPr="00031BDC">
        <w:rPr>
          <w:highlight w:val="lightGray"/>
        </w:rPr>
        <w:t xml:space="preserve"> Name</w:t>
      </w:r>
    </w:p>
    <w:p w:rsidR="00C5052F" w:rsidRDefault="00C5052F" w:rsidP="00C5052F">
      <w:pPr>
        <w:pStyle w:val="NoSpacing"/>
      </w:pPr>
      <w:r>
        <w:rPr>
          <w:highlight w:val="lightGray"/>
        </w:rPr>
        <w:tab/>
      </w:r>
      <w:r>
        <w:rPr>
          <w:highlight w:val="lightGray"/>
        </w:rPr>
        <w:tab/>
      </w:r>
      <w:r>
        <w:rPr>
          <w:highlight w:val="lightGray"/>
        </w:rPr>
        <w:tab/>
      </w:r>
      <w:r>
        <w:rPr>
          <w:highlight w:val="lightGray"/>
        </w:rPr>
        <w:tab/>
      </w:r>
      <w:r>
        <w:rPr>
          <w:highlight w:val="lightGray"/>
        </w:rPr>
        <w:tab/>
      </w:r>
      <w:r w:rsidRPr="00031BDC">
        <w:rPr>
          <w:highlight w:val="lightGray"/>
        </w:rPr>
        <w:t>Email and Phone Number</w:t>
      </w:r>
    </w:p>
    <w:p w:rsidR="00C5052F" w:rsidRDefault="00C5052F" w:rsidP="00C5052F">
      <w:pPr>
        <w:pStyle w:val="NoSpacing"/>
      </w:pPr>
    </w:p>
    <w:p w:rsidR="00C5052F" w:rsidRDefault="00C5052F" w:rsidP="00C5052F">
      <w:pPr>
        <w:pStyle w:val="NoSpacing"/>
        <w:jc w:val="center"/>
      </w:pPr>
      <w:r w:rsidRPr="00031BDC">
        <w:rPr>
          <w:highlight w:val="lightGray"/>
        </w:rPr>
        <w:t>City/Town</w:t>
      </w:r>
      <w:r>
        <w:t xml:space="preserve"> Teens Tackle Real World Issues at Leadership Training</w:t>
      </w:r>
    </w:p>
    <w:p w:rsidR="00C5052F" w:rsidRPr="008457D8" w:rsidRDefault="00C5052F" w:rsidP="00C5052F">
      <w:pPr>
        <w:pStyle w:val="NoSpacing"/>
        <w:jc w:val="both"/>
        <w:rPr>
          <w:sz w:val="16"/>
          <w:szCs w:val="16"/>
        </w:rPr>
      </w:pPr>
    </w:p>
    <w:p w:rsidR="00C5052F" w:rsidRDefault="00C5052F" w:rsidP="00C5052F">
      <w:pPr>
        <w:pStyle w:val="NoSpacing"/>
        <w:jc w:val="both"/>
      </w:pPr>
      <w:r>
        <w:t>(</w:t>
      </w:r>
      <w:r w:rsidRPr="00031BDC">
        <w:rPr>
          <w:highlight w:val="lightGray"/>
        </w:rPr>
        <w:t>City</w:t>
      </w:r>
      <w:r>
        <w:t>, Texas) –Texas teens across the state gained skills in goal setting, team building, problem solving, and project planning though interactive methods at Texas Association of Student Council (TASC) Leadership Workshops.</w:t>
      </w:r>
    </w:p>
    <w:p w:rsidR="00C5052F" w:rsidRPr="008457D8" w:rsidRDefault="00C5052F" w:rsidP="00C5052F">
      <w:pPr>
        <w:pStyle w:val="NoSpacing"/>
        <w:jc w:val="both"/>
        <w:rPr>
          <w:sz w:val="16"/>
          <w:szCs w:val="16"/>
        </w:rPr>
      </w:pPr>
    </w:p>
    <w:p w:rsidR="00C5052F" w:rsidRDefault="00C5052F" w:rsidP="00C5052F">
      <w:pPr>
        <w:pStyle w:val="NoSpacing"/>
        <w:jc w:val="both"/>
      </w:pPr>
      <w:r w:rsidRPr="00031BDC">
        <w:rPr>
          <w:highlight w:val="lightGray"/>
        </w:rPr>
        <w:t>Full names</w:t>
      </w:r>
      <w:r>
        <w:t xml:space="preserve"> represented </w:t>
      </w:r>
      <w:r w:rsidRPr="00031BDC">
        <w:rPr>
          <w:highlight w:val="lightGray"/>
        </w:rPr>
        <w:t>School Name High School</w:t>
      </w:r>
      <w:r>
        <w:t xml:space="preserve"> as delegates to the workshop at </w:t>
      </w:r>
      <w:r w:rsidRPr="00031BDC">
        <w:rPr>
          <w:highlight w:val="lightGray"/>
        </w:rPr>
        <w:t>College</w:t>
      </w:r>
      <w:r w:rsidR="00430E34">
        <w:rPr>
          <w:highlight w:val="lightGray"/>
        </w:rPr>
        <w:t>/school</w:t>
      </w:r>
      <w:r w:rsidRPr="00031BDC">
        <w:rPr>
          <w:highlight w:val="lightGray"/>
        </w:rPr>
        <w:t xml:space="preserve"> Name</w:t>
      </w:r>
      <w:r>
        <w:t xml:space="preserve"> in </w:t>
      </w:r>
      <w:r w:rsidRPr="00031BDC">
        <w:rPr>
          <w:highlight w:val="lightGray"/>
        </w:rPr>
        <w:t>month</w:t>
      </w:r>
      <w:r>
        <w:t xml:space="preserve">.    </w:t>
      </w:r>
      <w:r w:rsidRPr="00D95A25">
        <w:rPr>
          <w:highlight w:val="lightGray"/>
        </w:rPr>
        <w:t xml:space="preserve">During five days </w:t>
      </w:r>
      <w:r w:rsidR="00D95A25" w:rsidRPr="00D95A25">
        <w:rPr>
          <w:highlight w:val="lightGray"/>
        </w:rPr>
        <w:t>(or the day)</w:t>
      </w:r>
      <w:r w:rsidR="00D95A25">
        <w:t xml:space="preserve"> </w:t>
      </w:r>
      <w:r>
        <w:t xml:space="preserve">of rigorous training and </w:t>
      </w:r>
      <w:r w:rsidR="00691AF7">
        <w:t>project-based</w:t>
      </w:r>
      <w:r>
        <w:t xml:space="preserve"> learning, they gained the tools and knowledge necessary to improve student council effectiveness in their local school.  </w:t>
      </w:r>
    </w:p>
    <w:p w:rsidR="00C5052F" w:rsidRPr="008457D8" w:rsidRDefault="00C5052F" w:rsidP="00C5052F">
      <w:pPr>
        <w:pStyle w:val="NoSpacing"/>
        <w:jc w:val="both"/>
        <w:rPr>
          <w:sz w:val="16"/>
          <w:szCs w:val="16"/>
        </w:rPr>
      </w:pPr>
    </w:p>
    <w:p w:rsidR="00C5052F" w:rsidRDefault="00C5052F" w:rsidP="00C5052F">
      <w:pPr>
        <w:pStyle w:val="NoSpacing"/>
        <w:jc w:val="both"/>
      </w:pPr>
      <w:r>
        <w:t xml:space="preserve">“I attended this workshop because </w:t>
      </w:r>
      <w:r w:rsidRPr="00B45BC7">
        <w:rPr>
          <w:highlight w:val="lightGray"/>
        </w:rPr>
        <w:t xml:space="preserve">Insert </w:t>
      </w:r>
      <w:r w:rsidR="00C33490" w:rsidRPr="00B45BC7">
        <w:rPr>
          <w:highlight w:val="lightGray"/>
        </w:rPr>
        <w:t>text</w:t>
      </w:r>
      <w:r w:rsidR="00C33490">
        <w:t>,</w:t>
      </w:r>
      <w:r>
        <w:t xml:space="preserve"> and I am excited to be able to </w:t>
      </w:r>
      <w:r w:rsidRPr="00B45BC7">
        <w:rPr>
          <w:highlight w:val="lightGray"/>
        </w:rPr>
        <w:t>Insert text</w:t>
      </w:r>
      <w:r>
        <w:t xml:space="preserve">, said </w:t>
      </w:r>
      <w:r w:rsidRPr="00B45BC7">
        <w:rPr>
          <w:highlight w:val="lightGray"/>
        </w:rPr>
        <w:t>Full student name.</w:t>
      </w:r>
      <w:r>
        <w:t xml:space="preserve">  </w:t>
      </w:r>
    </w:p>
    <w:p w:rsidR="00C5052F" w:rsidRPr="008457D8" w:rsidRDefault="00C5052F" w:rsidP="00C5052F">
      <w:pPr>
        <w:pStyle w:val="NoSpacing"/>
        <w:jc w:val="both"/>
        <w:rPr>
          <w:sz w:val="16"/>
          <w:szCs w:val="16"/>
        </w:rPr>
      </w:pPr>
    </w:p>
    <w:p w:rsidR="00430E34" w:rsidRDefault="000D1ED8" w:rsidP="00430E34">
      <w:pPr>
        <w:pStyle w:val="NoSpacing"/>
        <w:jc w:val="both"/>
      </w:pPr>
      <w:r>
        <w:t xml:space="preserve">The workshop theme </w:t>
      </w:r>
      <w:r w:rsidR="0016528F">
        <w:t>of “</w:t>
      </w:r>
      <w:r w:rsidR="00691AF7">
        <w:t>Write Your Story</w:t>
      </w:r>
      <w:r w:rsidR="0016528F">
        <w:t>”</w:t>
      </w:r>
      <w:r>
        <w:t xml:space="preserve"> encouraged student leaders to </w:t>
      </w:r>
      <w:r w:rsidR="00D25D7E">
        <w:t>understand how everything they do or do not do, every decision they</w:t>
      </w:r>
      <w:r w:rsidR="00691AF7">
        <w:t xml:space="preserve"> make is a part of their leadership story</w:t>
      </w:r>
      <w:r w:rsidR="00D25D7E">
        <w:t xml:space="preserve">.  As student council members, they </w:t>
      </w:r>
      <w:r w:rsidR="00691AF7" w:rsidRPr="00691AF7">
        <w:t>can plan and complete projects that profoundly impact the culture and climate of their schools and</w:t>
      </w:r>
      <w:r w:rsidR="00D25D7E">
        <w:t xml:space="preserve"> individual students.</w:t>
      </w:r>
    </w:p>
    <w:p w:rsidR="00C5052F" w:rsidRPr="008457D8" w:rsidRDefault="00C5052F" w:rsidP="00C5052F">
      <w:pPr>
        <w:pStyle w:val="NoSpacing"/>
        <w:jc w:val="both"/>
        <w:rPr>
          <w:sz w:val="16"/>
          <w:szCs w:val="16"/>
        </w:rPr>
      </w:pPr>
    </w:p>
    <w:p w:rsidR="00C5052F" w:rsidRDefault="00C5052F" w:rsidP="00C5052F">
      <w:pPr>
        <w:pStyle w:val="NoSpacing"/>
        <w:jc w:val="both"/>
      </w:pPr>
      <w:r>
        <w:t xml:space="preserve">“One of the most important things I learned at </w:t>
      </w:r>
      <w:r w:rsidR="00691AF7">
        <w:t xml:space="preserve">the </w:t>
      </w:r>
      <w:r>
        <w:t xml:space="preserve">workshop is </w:t>
      </w:r>
      <w:r w:rsidRPr="00094CBB">
        <w:rPr>
          <w:highlight w:val="lightGray"/>
        </w:rPr>
        <w:t xml:space="preserve">insert </w:t>
      </w:r>
      <w:proofErr w:type="gramStart"/>
      <w:r w:rsidRPr="00094CBB">
        <w:rPr>
          <w:highlight w:val="lightGray"/>
        </w:rPr>
        <w:t>text</w:t>
      </w:r>
      <w:r>
        <w:t>,“</w:t>
      </w:r>
      <w:proofErr w:type="gramEnd"/>
      <w:r>
        <w:t xml:space="preserve"> and I will use that to </w:t>
      </w:r>
      <w:r w:rsidRPr="00094CBB">
        <w:rPr>
          <w:highlight w:val="lightGray"/>
        </w:rPr>
        <w:t>insert text</w:t>
      </w:r>
      <w:r>
        <w:t xml:space="preserve"> at school name,” said </w:t>
      </w:r>
      <w:r w:rsidRPr="00094CBB">
        <w:rPr>
          <w:highlight w:val="lightGray"/>
        </w:rPr>
        <w:t>full student name</w:t>
      </w:r>
      <w:r>
        <w:t xml:space="preserve">.  “I appreciate </w:t>
      </w:r>
      <w:r w:rsidRPr="00094CBB">
        <w:rPr>
          <w:highlight w:val="lightGray"/>
        </w:rPr>
        <w:t>school name’s</w:t>
      </w:r>
      <w:r>
        <w:t xml:space="preserve"> principal, </w:t>
      </w:r>
      <w:r w:rsidRPr="00094CBB">
        <w:rPr>
          <w:highlight w:val="lightGray"/>
        </w:rPr>
        <w:t>insert name</w:t>
      </w:r>
      <w:r>
        <w:t xml:space="preserve">, allowing us to attend this workshop.  We intend to make full use of everything we learned.  </w:t>
      </w:r>
    </w:p>
    <w:p w:rsidR="00C5052F" w:rsidRPr="008457D8" w:rsidRDefault="00C5052F" w:rsidP="00C5052F">
      <w:pPr>
        <w:pStyle w:val="NoSpacing"/>
        <w:jc w:val="both"/>
        <w:rPr>
          <w:sz w:val="16"/>
          <w:szCs w:val="16"/>
        </w:rPr>
      </w:pPr>
    </w:p>
    <w:p w:rsidR="00C5052F" w:rsidRDefault="00C5052F" w:rsidP="00C5052F">
      <w:pPr>
        <w:pStyle w:val="NoSpacing"/>
        <w:jc w:val="both"/>
      </w:pPr>
      <w:r>
        <w:t xml:space="preserve">Our student council members are </w:t>
      </w:r>
      <w:r w:rsidRPr="00094CBB">
        <w:rPr>
          <w:highlight w:val="lightGray"/>
        </w:rPr>
        <w:t>amazing (use your words),</w:t>
      </w:r>
      <w:r>
        <w:t xml:space="preserve"> said advisor </w:t>
      </w:r>
      <w:r w:rsidRPr="00094CBB">
        <w:rPr>
          <w:highlight w:val="lightGray"/>
        </w:rPr>
        <w:t>insert name</w:t>
      </w:r>
      <w:r>
        <w:t xml:space="preserve">.  They </w:t>
      </w:r>
      <w:r w:rsidRPr="00094CBB">
        <w:rPr>
          <w:highlight w:val="lightGray"/>
        </w:rPr>
        <w:t>insert text</w:t>
      </w:r>
      <w:r>
        <w:t xml:space="preserve"> and represented </w:t>
      </w:r>
      <w:r w:rsidRPr="008457D8">
        <w:rPr>
          <w:highlight w:val="lightGray"/>
        </w:rPr>
        <w:t>school name</w:t>
      </w:r>
      <w:r>
        <w:t xml:space="preserve"> extremely well as they worked with student leaders from across the state of Texas</w:t>
      </w:r>
      <w:r w:rsidRPr="008457D8">
        <w:rPr>
          <w:highlight w:val="lightGray"/>
        </w:rPr>
        <w:t>.  Insert text if you want about plans for year, first major project, etc.</w:t>
      </w:r>
    </w:p>
    <w:p w:rsidR="00C5052F" w:rsidRDefault="00C5052F" w:rsidP="00C5052F">
      <w:pPr>
        <w:pStyle w:val="NoSpacing"/>
        <w:jc w:val="both"/>
      </w:pPr>
    </w:p>
    <w:p w:rsidR="00C5052F" w:rsidRDefault="00C5052F" w:rsidP="00C5052F">
      <w:pPr>
        <w:pStyle w:val="NoSpacing"/>
        <w:jc w:val="both"/>
      </w:pPr>
      <w:r>
        <w:t xml:space="preserve">TASC is a non-profit serving high school and </w:t>
      </w:r>
      <w:r w:rsidR="00691AF7">
        <w:t>middle-level</w:t>
      </w:r>
      <w:r>
        <w:t xml:space="preserve"> student councils in Texas. Sponsored by the Texas Association of Secondary School Principals, its purposes are to develop leadership abilities in students, promote democracy as a way of life, and establish and uphold high standards fo</w:t>
      </w:r>
      <w:r w:rsidR="00BD5128">
        <w:t>r</w:t>
      </w:r>
      <w:r w:rsidR="00D25D7E">
        <w:t xml:space="preserve"> local councils.  With almost 1300</w:t>
      </w:r>
      <w:r>
        <w:t xml:space="preserve"> member schools, it is </w:t>
      </w:r>
      <w:r w:rsidR="0016528F">
        <w:t xml:space="preserve">the largest student </w:t>
      </w:r>
      <w:r w:rsidR="00D25D7E">
        <w:t>council</w:t>
      </w:r>
      <w:r w:rsidR="0016528F">
        <w:t xml:space="preserve"> association</w:t>
      </w:r>
      <w:r>
        <w:t xml:space="preserve"> in the United States.</w:t>
      </w:r>
    </w:p>
    <w:p w:rsidR="00C5052F" w:rsidRDefault="00C5052F" w:rsidP="00C5052F">
      <w:pPr>
        <w:pStyle w:val="NoSpacing"/>
      </w:pPr>
    </w:p>
    <w:p w:rsidR="00DF675D" w:rsidRDefault="00DF675D"/>
    <w:sectPr w:rsidR="00DF675D" w:rsidSect="00D3011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0B2F48"/>
    <w:multiLevelType w:val="hybridMultilevel"/>
    <w:tmpl w:val="28A6F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49679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BiIjczMLS0MDczMzUyUdpeDU4uLM/DyQAsNaAK7eqYIsAAAA"/>
  </w:docVars>
  <w:rsids>
    <w:rsidRoot w:val="00C5052F"/>
    <w:rsid w:val="000A15E0"/>
    <w:rsid w:val="000D1ED8"/>
    <w:rsid w:val="0016528F"/>
    <w:rsid w:val="00245F88"/>
    <w:rsid w:val="003C6593"/>
    <w:rsid w:val="00430E34"/>
    <w:rsid w:val="00691AF7"/>
    <w:rsid w:val="00BD5128"/>
    <w:rsid w:val="00C33490"/>
    <w:rsid w:val="00C5052F"/>
    <w:rsid w:val="00D25D7E"/>
    <w:rsid w:val="00D3011D"/>
    <w:rsid w:val="00D95A25"/>
    <w:rsid w:val="00DF675D"/>
    <w:rsid w:val="00F96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81B0C"/>
  <w15:docId w15:val="{B1E5DC69-9D7D-4C76-8611-9ADBF4111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05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5052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5052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1A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atty@tassp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2</Words>
  <Characters>2550</Characters>
  <Application>Microsoft Office Word</Application>
  <DocSecurity>0</DocSecurity>
  <Lines>48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Hamm</dc:creator>
  <cp:lastModifiedBy>Patty Wangler</cp:lastModifiedBy>
  <cp:revision>2</cp:revision>
  <dcterms:created xsi:type="dcterms:W3CDTF">2023-02-23T18:00:00Z</dcterms:created>
  <dcterms:modified xsi:type="dcterms:W3CDTF">2023-02-23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419a9b8c687b1d19d457cba9c8e5b438cb8ca08515d254e746d5cc6c01592e</vt:lpwstr>
  </property>
</Properties>
</file>